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D30E6" w14:textId="0DA86554" w:rsidR="001F2CB6" w:rsidRDefault="00E2417F" w:rsidP="00E2417F">
      <w:pPr>
        <w:rPr>
          <w:noProof/>
        </w:rPr>
      </w:pPr>
      <w:r w:rsidRPr="00E2417F">
        <w:drawing>
          <wp:inline distT="0" distB="0" distL="0" distR="0" wp14:anchorId="743D3538" wp14:editId="7749CD02">
            <wp:extent cx="5943600" cy="2493645"/>
            <wp:effectExtent l="0" t="0" r="0" b="1905"/>
            <wp:docPr id="1024725618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725618" name="Picture 1" descr="A computer screen with white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17F">
        <w:rPr>
          <w:noProof/>
        </w:rPr>
        <w:t xml:space="preserve"> </w:t>
      </w:r>
      <w:r w:rsidRPr="00E2417F">
        <w:drawing>
          <wp:inline distT="0" distB="0" distL="0" distR="0" wp14:anchorId="1CF8BB4B" wp14:editId="01BAFE09">
            <wp:extent cx="5943600" cy="3904615"/>
            <wp:effectExtent l="0" t="0" r="0" b="635"/>
            <wp:docPr id="856460244" name="Picture 1" descr="A screenshot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460244" name="Picture 1" descr="A screenshot of a web pag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40EA" w:rsidRPr="004F40EA">
        <w:rPr>
          <w:noProof/>
        </w:rPr>
        <w:t xml:space="preserve"> </w:t>
      </w:r>
      <w:r w:rsidR="004F40EA" w:rsidRPr="004F40EA">
        <w:rPr>
          <w:noProof/>
        </w:rPr>
        <w:lastRenderedPageBreak/>
        <w:drawing>
          <wp:inline distT="0" distB="0" distL="0" distR="0" wp14:anchorId="44EF7441" wp14:editId="6166669B">
            <wp:extent cx="5943600" cy="4733290"/>
            <wp:effectExtent l="0" t="0" r="0" b="0"/>
            <wp:docPr id="3662756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27567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2CB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F64AF" w14:textId="77777777" w:rsidR="001A218F" w:rsidRDefault="001A218F" w:rsidP="00F53678">
      <w:pPr>
        <w:spacing w:after="0" w:line="240" w:lineRule="auto"/>
      </w:pPr>
      <w:r>
        <w:separator/>
      </w:r>
    </w:p>
  </w:endnote>
  <w:endnote w:type="continuationSeparator" w:id="0">
    <w:p w14:paraId="31CEB040" w14:textId="77777777" w:rsidR="001A218F" w:rsidRDefault="001A218F" w:rsidP="00F536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31B74" w14:textId="77777777" w:rsidR="00F53678" w:rsidRDefault="00F536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46AEC" w14:textId="77777777" w:rsidR="00F53678" w:rsidRDefault="00F536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D13B4" w14:textId="77777777" w:rsidR="00F53678" w:rsidRDefault="00F536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2C924" w14:textId="77777777" w:rsidR="001A218F" w:rsidRDefault="001A218F" w:rsidP="00F53678">
      <w:pPr>
        <w:spacing w:after="0" w:line="240" w:lineRule="auto"/>
      </w:pPr>
      <w:r>
        <w:separator/>
      </w:r>
    </w:p>
  </w:footnote>
  <w:footnote w:type="continuationSeparator" w:id="0">
    <w:p w14:paraId="1EFA8A77" w14:textId="77777777" w:rsidR="001A218F" w:rsidRDefault="001A218F" w:rsidP="00F536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3CE0E" w14:textId="77777777" w:rsidR="00F53678" w:rsidRDefault="00F536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55E2A" w14:textId="5FCD08D9" w:rsidR="00F53678" w:rsidRDefault="00F53678">
    <w:pPr>
      <w:pStyle w:val="Header"/>
    </w:pPr>
    <w:r>
      <w:t>Shane Tinsley - 1/6/24 – Dr. Issa – Assignment 1.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C6B7D" w14:textId="77777777" w:rsidR="00F53678" w:rsidRDefault="00F536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9E18C1"/>
    <w:multiLevelType w:val="multilevel"/>
    <w:tmpl w:val="D5081C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797951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QQSpibm5mZGZsYWBko6SsGpxcWZ+XkgBYa1AL+q2QAsAAAA"/>
  </w:docVars>
  <w:rsids>
    <w:rsidRoot w:val="00E101E4"/>
    <w:rsid w:val="001A218F"/>
    <w:rsid w:val="001F2CB6"/>
    <w:rsid w:val="0043616E"/>
    <w:rsid w:val="004F40EA"/>
    <w:rsid w:val="006F60C8"/>
    <w:rsid w:val="00776F8E"/>
    <w:rsid w:val="00CC0FFD"/>
    <w:rsid w:val="00CF3127"/>
    <w:rsid w:val="00DC1B12"/>
    <w:rsid w:val="00E101E4"/>
    <w:rsid w:val="00E2417F"/>
    <w:rsid w:val="00F53678"/>
    <w:rsid w:val="00F95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390922"/>
  <w15:chartTrackingRefBased/>
  <w15:docId w15:val="{2B72C59C-9AFF-4FC6-BAE2-E36921417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6">
    <w:name w:val="heading 6"/>
    <w:basedOn w:val="Normal"/>
    <w:link w:val="Heading6Char"/>
    <w:uiPriority w:val="9"/>
    <w:qFormat/>
    <w:rsid w:val="00E101E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kern w:val="0"/>
      <w:sz w:val="15"/>
      <w:szCs w:val="15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E101E4"/>
    <w:rPr>
      <w:rFonts w:ascii="Times New Roman" w:eastAsia="Times New Roman" w:hAnsi="Times New Roman" w:cs="Times New Roman"/>
      <w:b/>
      <w:bCs/>
      <w:kern w:val="0"/>
      <w:sz w:val="15"/>
      <w:szCs w:val="15"/>
      <w14:ligatures w14:val="none"/>
    </w:rPr>
  </w:style>
  <w:style w:type="character" w:styleId="Strong">
    <w:name w:val="Strong"/>
    <w:basedOn w:val="DefaultParagraphFont"/>
    <w:uiPriority w:val="22"/>
    <w:qFormat/>
    <w:rsid w:val="00E101E4"/>
    <w:rPr>
      <w:b/>
      <w:bCs/>
    </w:rPr>
  </w:style>
  <w:style w:type="character" w:styleId="Emphasis">
    <w:name w:val="Emphasis"/>
    <w:basedOn w:val="DefaultParagraphFont"/>
    <w:uiPriority w:val="20"/>
    <w:qFormat/>
    <w:rsid w:val="00E101E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53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678"/>
  </w:style>
  <w:style w:type="paragraph" w:styleId="Footer">
    <w:name w:val="footer"/>
    <w:basedOn w:val="Normal"/>
    <w:link w:val="FooterChar"/>
    <w:uiPriority w:val="99"/>
    <w:unhideWhenUsed/>
    <w:rsid w:val="00F53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6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3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9321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0</Words>
  <Characters>0</Characters>
  <Application>Microsoft Office Word</Application>
  <DocSecurity>0</DocSecurity>
  <Lines>3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2</cp:revision>
  <dcterms:created xsi:type="dcterms:W3CDTF">2024-01-07T20:39:00Z</dcterms:created>
  <dcterms:modified xsi:type="dcterms:W3CDTF">2024-01-07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358b9c-632d-44e8-a642-7fae32301b80</vt:lpwstr>
  </property>
</Properties>
</file>